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07E8" w:rsidRPr="00585CB1" w:rsidRDefault="003F2221">
      <w:pPr>
        <w:rPr>
          <w:b/>
          <w:sz w:val="40"/>
          <w:lang w:val="en-US"/>
        </w:rPr>
      </w:pPr>
      <w:r>
        <w:rPr>
          <w:b/>
          <w:sz w:val="40"/>
          <w:lang w:val="en-US"/>
        </w:rPr>
        <w:t>Fil</w:t>
      </w:r>
      <w:bookmarkStart w:id="0" w:name="_GoBack"/>
      <w:bookmarkEnd w:id="0"/>
      <w:r w:rsidR="00773F14" w:rsidRPr="00585CB1">
        <w:rPr>
          <w:b/>
          <w:sz w:val="40"/>
          <w:lang w:val="en-US"/>
        </w:rPr>
        <w:t>e handling guide</w:t>
      </w:r>
    </w:p>
    <w:p w:rsidR="00FC186F" w:rsidRDefault="00B476F6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 xml:space="preserve">SIGMA: </w:t>
      </w:r>
      <w:r w:rsidR="004607E8" w:rsidRPr="00585CB1">
        <w:rPr>
          <w:b/>
          <w:sz w:val="24"/>
          <w:lang w:val="en-US"/>
        </w:rPr>
        <w:t>Hydr</w:t>
      </w:r>
      <w:r w:rsidR="00585CB1" w:rsidRPr="00585CB1">
        <w:rPr>
          <w:b/>
          <w:sz w:val="24"/>
          <w:lang w:val="en-US"/>
        </w:rPr>
        <w:t xml:space="preserve">ogen </w:t>
      </w:r>
      <w:r>
        <w:rPr>
          <w:b/>
          <w:sz w:val="24"/>
          <w:lang w:val="en-US"/>
        </w:rPr>
        <w:t>mass flow,</w:t>
      </w:r>
      <w:r w:rsidR="004607E8" w:rsidRPr="00585CB1">
        <w:rPr>
          <w:b/>
          <w:sz w:val="24"/>
          <w:lang w:val="en-US"/>
        </w:rPr>
        <w:t xml:space="preserve"> its pressure</w:t>
      </w:r>
    </w:p>
    <w:p w:rsidR="00E8692F" w:rsidRPr="00E8692F" w:rsidRDefault="00E8692F">
      <w:pPr>
        <w:rPr>
          <w:lang w:val="en-US"/>
        </w:rPr>
      </w:pPr>
      <w:r w:rsidRPr="00FC186F">
        <w:rPr>
          <w:lang w:val="en-US"/>
        </w:rPr>
        <w:t>Mass flow data were measured by Coriollis flow meter and t</w:t>
      </w:r>
      <w:r>
        <w:rPr>
          <w:lang w:val="en-US"/>
        </w:rPr>
        <w:t>ransmitted to Oscilloscope Sigma</w:t>
      </w:r>
    </w:p>
    <w:p w:rsidR="00B476F6" w:rsidRDefault="00B476F6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GEN31: Overpressure</w:t>
      </w:r>
    </w:p>
    <w:p w:rsidR="00E8692F" w:rsidRDefault="00E8692F" w:rsidP="00E8692F">
      <w:pPr>
        <w:rPr>
          <w:lang w:val="en-US"/>
        </w:rPr>
      </w:pPr>
      <w:r>
        <w:rPr>
          <w:lang w:val="en-US"/>
        </w:rPr>
        <w:t xml:space="preserve">Overpressure was measured with Kulite </w:t>
      </w:r>
      <w:r w:rsidRPr="003A5606">
        <w:rPr>
          <w:lang w:val="en-US"/>
        </w:rPr>
        <w:t xml:space="preserve">XTM  - 190-50A </w:t>
      </w:r>
      <w:r>
        <w:rPr>
          <w:lang w:val="en-US"/>
        </w:rPr>
        <w:t xml:space="preserve">pressure transducer and transmitted to </w:t>
      </w:r>
      <w:r w:rsidRPr="00FC186F">
        <w:rPr>
          <w:lang w:val="en-US"/>
        </w:rPr>
        <w:t>Transient Recorder</w:t>
      </w:r>
      <w:r>
        <w:rPr>
          <w:lang w:val="en-US"/>
        </w:rPr>
        <w:t xml:space="preserve"> Gen3i HBM.</w:t>
      </w:r>
    </w:p>
    <w:p w:rsidR="00E8692F" w:rsidRPr="00E8692F" w:rsidRDefault="00E8692F" w:rsidP="00E8692F">
      <w:pPr>
        <w:jc w:val="center"/>
        <w:rPr>
          <w:sz w:val="24"/>
          <w:lang w:val="en-US"/>
        </w:rPr>
      </w:pPr>
      <w:r w:rsidRPr="00E8692F">
        <w:rPr>
          <w:sz w:val="24"/>
          <w:lang w:val="en-US"/>
        </w:rPr>
        <w:t>HTE242USN_</w:t>
      </w:r>
      <w:r w:rsidRPr="00E8692F">
        <w:rPr>
          <w:b/>
          <w:sz w:val="24"/>
          <w:lang w:val="en-US"/>
        </w:rPr>
        <w:t>00004</w:t>
      </w:r>
      <w:r w:rsidRPr="00E8692F">
        <w:rPr>
          <w:sz w:val="24"/>
          <w:lang w:val="en-US"/>
        </w:rPr>
        <w:t>_READ190621</w:t>
      </w:r>
      <w:r w:rsidR="00217C12">
        <w:rPr>
          <w:sz w:val="24"/>
          <w:lang w:val="en-US"/>
        </w:rPr>
        <w:t>.mat</w:t>
      </w:r>
    </w:p>
    <w:p w:rsidR="004607E8" w:rsidRDefault="00217C12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FBD049" wp14:editId="3B724215">
                <wp:simplePos x="0" y="0"/>
                <wp:positionH relativeFrom="column">
                  <wp:posOffset>3394820</wp:posOffset>
                </wp:positionH>
                <wp:positionV relativeFrom="paragraph">
                  <wp:posOffset>6764</wp:posOffset>
                </wp:positionV>
                <wp:extent cx="1414780" cy="325755"/>
                <wp:effectExtent l="400050" t="95250" r="0" b="0"/>
                <wp:wrapNone/>
                <wp:docPr id="1" name="Line Callout 1 (No Border)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4780" cy="325755"/>
                        </a:xfrm>
                        <a:prstGeom prst="callout1">
                          <a:avLst>
                            <a:gd name="adj1" fmla="val 18750"/>
                            <a:gd name="adj2" fmla="val -8333"/>
                            <a:gd name="adj3" fmla="val -21749"/>
                            <a:gd name="adj4" fmla="val -26531"/>
                          </a:avLst>
                        </a:prstGeom>
                        <a:noFill/>
                        <a:ln>
                          <a:headEnd type="none"/>
                          <a:tailEnd type="triangle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07E8" w:rsidRPr="004607E8" w:rsidRDefault="004607E8" w:rsidP="004607E8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07E8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xperiment num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FBD049" id="_x0000_t41" coordsize="21600,21600" o:spt="41" adj="-8280,24300,-1800,4050" path="m@0@1l@2@3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textborder="f"/>
              </v:shapetype>
              <v:shape id="Line Callout 1 (No Border) 1" o:spid="_x0000_s1026" type="#_x0000_t41" style="position:absolute;margin-left:267.3pt;margin-top:.55pt;width:111.4pt;height:2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" adj="-5731,-4698" filled="f" strokecolor="#1f4d78 [1604]" strokeweight="1pt">
                <v:stroke startarrow="block"/>
                <v:textbox>
                  <w:txbxContent>
                    <w:p w:rsidR="004607E8" w:rsidRPr="004607E8" w:rsidRDefault="004607E8" w:rsidP="004607E8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07E8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xperiment nummer</w:t>
                      </w:r>
                    </w:p>
                  </w:txbxContent>
                </v:textbox>
              </v:shape>
            </w:pict>
          </mc:Fallback>
        </mc:AlternateContent>
      </w:r>
      <w:r w:rsidR="004607E8" w:rsidRPr="004607E8">
        <w:rPr>
          <w:lang w:val="en-US"/>
        </w:rPr>
        <w:tab/>
      </w:r>
      <w:r w:rsidR="004607E8" w:rsidRPr="004607E8">
        <w:rPr>
          <w:lang w:val="en-US"/>
        </w:rPr>
        <w:tab/>
      </w:r>
    </w:p>
    <w:p w:rsidR="00E8692F" w:rsidRDefault="00E8692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E8692F" w:rsidTr="00E8692F">
        <w:tc>
          <w:tcPr>
            <w:tcW w:w="4814" w:type="dxa"/>
          </w:tcPr>
          <w:p w:rsidR="00E8692F" w:rsidRDefault="00E8692F" w:rsidP="00C75A75">
            <w:pPr>
              <w:rPr>
                <w:lang w:val="en-US"/>
              </w:rPr>
            </w:pPr>
            <w:r>
              <w:rPr>
                <w:lang w:val="en-US"/>
              </w:rPr>
              <w:t>Mass flow ra</w:t>
            </w:r>
            <w:r w:rsidR="00217C12">
              <w:rPr>
                <w:lang w:val="en-US"/>
              </w:rPr>
              <w:t>te and its pressure</w:t>
            </w:r>
          </w:p>
        </w:tc>
        <w:tc>
          <w:tcPr>
            <w:tcW w:w="4815" w:type="dxa"/>
          </w:tcPr>
          <w:p w:rsidR="00E8692F" w:rsidRDefault="00217C12">
            <w:pPr>
              <w:rPr>
                <w:lang w:val="en-US"/>
              </w:rPr>
            </w:pPr>
            <w:r>
              <w:rPr>
                <w:lang w:val="en-US"/>
              </w:rPr>
              <w:t>Overpressure</w:t>
            </w:r>
          </w:p>
        </w:tc>
      </w:tr>
      <w:tr w:rsidR="00E8692F" w:rsidTr="00E8692F">
        <w:tc>
          <w:tcPr>
            <w:tcW w:w="4814" w:type="dxa"/>
          </w:tcPr>
          <w:p w:rsidR="00217C12" w:rsidRDefault="00217C12" w:rsidP="00217C12">
            <w:pPr>
              <w:rPr>
                <w:lang w:val="en-US"/>
              </w:rPr>
            </w:pPr>
            <w:r>
              <w:rPr>
                <w:lang w:val="en-US"/>
              </w:rPr>
              <w:t>SIGMA( : , 1 ) – time</w:t>
            </w:r>
            <w:r w:rsidR="00EC3D50">
              <w:rPr>
                <w:lang w:val="en-US"/>
              </w:rPr>
              <w:t xml:space="preserve"> (s)</w:t>
            </w:r>
          </w:p>
          <w:p w:rsidR="00217C12" w:rsidRDefault="00217C12" w:rsidP="00217C12">
            <w:pPr>
              <w:rPr>
                <w:lang w:val="en-US"/>
              </w:rPr>
            </w:pPr>
            <w:r>
              <w:rPr>
                <w:lang w:val="en-US"/>
              </w:rPr>
              <w:t>SIGMA( : , 2 ) – mass flow rate</w:t>
            </w:r>
            <w:r w:rsidR="00EC3D50">
              <w:rPr>
                <w:lang w:val="en-US"/>
              </w:rPr>
              <w:t xml:space="preserve"> (g/s)</w:t>
            </w:r>
          </w:p>
          <w:p w:rsidR="00217C12" w:rsidRDefault="00217C12" w:rsidP="00217C12">
            <w:pPr>
              <w:rPr>
                <w:lang w:val="en-US"/>
              </w:rPr>
            </w:pPr>
            <w:r>
              <w:rPr>
                <w:lang w:val="en-US"/>
              </w:rPr>
              <w:t>SIGMA( : , 3 ) – pressure at the coriolis outlet</w:t>
            </w:r>
            <w:r w:rsidR="00EC3D50">
              <w:rPr>
                <w:lang w:val="en-US"/>
              </w:rPr>
              <w:t xml:space="preserve"> (bar)</w:t>
            </w:r>
          </w:p>
          <w:p w:rsidR="00E8692F" w:rsidRDefault="00E8692F">
            <w:pPr>
              <w:rPr>
                <w:lang w:val="en-US"/>
              </w:rPr>
            </w:pPr>
          </w:p>
        </w:tc>
        <w:tc>
          <w:tcPr>
            <w:tcW w:w="4815" w:type="dxa"/>
          </w:tcPr>
          <w:p w:rsidR="00217C12" w:rsidRPr="00EC3D50" w:rsidRDefault="00217C12" w:rsidP="00217C12">
            <w:r w:rsidRPr="00EC3D50">
              <w:t>GEN3i( : , 1 ) – time</w:t>
            </w:r>
            <w:r w:rsidR="00EC3D50">
              <w:t xml:space="preserve"> (s)</w:t>
            </w:r>
          </w:p>
          <w:p w:rsidR="00217C12" w:rsidRPr="00EC3D50" w:rsidRDefault="00EC3D50" w:rsidP="00217C12">
            <w:r w:rsidRPr="00EC3D50">
              <w:t>GEN3i( : , 3</w:t>
            </w:r>
            <w:r w:rsidR="00217C12" w:rsidRPr="00EC3D50">
              <w:t xml:space="preserve"> ) – </w:t>
            </w:r>
            <w:r w:rsidRPr="00EC3D50">
              <w:t>overpressure (kPa)</w:t>
            </w:r>
          </w:p>
          <w:p w:rsidR="00217C12" w:rsidRPr="00EC3D50" w:rsidRDefault="00217C12" w:rsidP="00217C12"/>
          <w:p w:rsidR="00E8692F" w:rsidRPr="00EC3D50" w:rsidRDefault="00E8692F"/>
        </w:tc>
      </w:tr>
    </w:tbl>
    <w:p w:rsidR="008962AA" w:rsidRPr="00EC3D50" w:rsidRDefault="008962AA"/>
    <w:p w:rsidR="004E5CC4" w:rsidRDefault="004E5CC4">
      <w:pPr>
        <w:rPr>
          <w:lang w:val="en-US"/>
        </w:rPr>
      </w:pPr>
      <w:r w:rsidRPr="00217C12">
        <w:rPr>
          <w:b/>
          <w:sz w:val="24"/>
          <w:lang w:val="en-US"/>
        </w:rPr>
        <w:t>Concentration data:</w:t>
      </w:r>
      <w:r>
        <w:rPr>
          <w:lang w:val="en-US"/>
        </w:rPr>
        <w:br/>
        <w:t xml:space="preserve">Concentration data was measured with XENsensors with Labview software. </w:t>
      </w:r>
    </w:p>
    <w:p w:rsidR="004E5CC4" w:rsidRDefault="00217C12" w:rsidP="00217C12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FA3182" wp14:editId="744A091D">
                <wp:simplePos x="0" y="0"/>
                <wp:positionH relativeFrom="column">
                  <wp:posOffset>3321685</wp:posOffset>
                </wp:positionH>
                <wp:positionV relativeFrom="paragraph">
                  <wp:posOffset>274872</wp:posOffset>
                </wp:positionV>
                <wp:extent cx="1414780" cy="325755"/>
                <wp:effectExtent l="400050" t="95250" r="0" b="0"/>
                <wp:wrapNone/>
                <wp:docPr id="3" name="Line Callout 1 (No Border)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4780" cy="325755"/>
                        </a:xfrm>
                        <a:prstGeom prst="callout1">
                          <a:avLst>
                            <a:gd name="adj1" fmla="val 18750"/>
                            <a:gd name="adj2" fmla="val -8333"/>
                            <a:gd name="adj3" fmla="val -21749"/>
                            <a:gd name="adj4" fmla="val -26531"/>
                          </a:avLst>
                        </a:prstGeom>
                        <a:noFill/>
                        <a:ln>
                          <a:headEnd type="none"/>
                          <a:tailEnd type="triangle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85CB1" w:rsidRPr="004607E8" w:rsidRDefault="00585CB1" w:rsidP="00585CB1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07E8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xperiment num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FA3182" id="Line Callout 1 (No Border) 3" o:spid="_x0000_s1027" type="#_x0000_t41" style="position:absolute;left:0;text-align:left;margin-left:261.55pt;margin-top:21.65pt;width:111.4pt;height:25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" adj="-5731,-4698" filled="f" strokecolor="#1f4d78 [1604]" strokeweight="1pt">
                <v:stroke startarrow="block"/>
                <v:textbox>
                  <w:txbxContent>
                    <w:p w:rsidR="00585CB1" w:rsidRPr="004607E8" w:rsidRDefault="00585CB1" w:rsidP="00585CB1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07E8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xperiment numm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t>HTE242USN</w:t>
      </w:r>
      <w:r w:rsidRPr="00217C12">
        <w:rPr>
          <w:b/>
          <w:lang w:val="en-US"/>
        </w:rPr>
        <w:t>00004</w:t>
      </w:r>
      <w:r w:rsidR="004E5CC4" w:rsidRPr="004E5CC4">
        <w:rPr>
          <w:lang w:val="en-US"/>
        </w:rPr>
        <w:t>CONC190621</w:t>
      </w:r>
      <w:r w:rsidR="004E5CC4">
        <w:rPr>
          <w:lang w:val="en-US"/>
        </w:rPr>
        <w:t>.</w:t>
      </w:r>
      <w:r>
        <w:rPr>
          <w:lang w:val="en-US"/>
        </w:rPr>
        <w:t>xlsx</w:t>
      </w:r>
    </w:p>
    <w:p w:rsidR="00217C12" w:rsidRDefault="00217C12">
      <w:pPr>
        <w:rPr>
          <w:lang w:val="en-US"/>
        </w:rPr>
      </w:pPr>
    </w:p>
    <w:p w:rsidR="00217C12" w:rsidRDefault="00217C12">
      <w:pPr>
        <w:rPr>
          <w:lang w:val="en-US"/>
        </w:rPr>
      </w:pPr>
    </w:p>
    <w:p w:rsidR="004E5CC4" w:rsidRDefault="004E5CC4">
      <w:pPr>
        <w:rPr>
          <w:lang w:val="en-US"/>
        </w:rPr>
      </w:pPr>
      <w:r>
        <w:rPr>
          <w:lang w:val="en-US"/>
        </w:rPr>
        <w:t>Column B</w:t>
      </w:r>
      <w:r w:rsidR="00823043">
        <w:rPr>
          <w:lang w:val="en-US"/>
        </w:rPr>
        <w:t>- Time</w:t>
      </w:r>
      <w:r w:rsidR="00EC3D50">
        <w:rPr>
          <w:lang w:val="en-US"/>
        </w:rPr>
        <w:t xml:space="preserve"> (s)</w:t>
      </w:r>
    </w:p>
    <w:p w:rsidR="004E5CC4" w:rsidRDefault="004E5CC4">
      <w:pPr>
        <w:rPr>
          <w:lang w:val="en-US"/>
        </w:rPr>
      </w:pPr>
      <w:r>
        <w:rPr>
          <w:lang w:val="en-US"/>
        </w:rPr>
        <w:tab/>
      </w:r>
      <w:r w:rsidR="00823043">
        <w:rPr>
          <w:lang w:val="en-US"/>
        </w:rPr>
        <w:t xml:space="preserve"> </w:t>
      </w:r>
      <w:r>
        <w:rPr>
          <w:lang w:val="en-US"/>
        </w:rPr>
        <w:t xml:space="preserve">C- </w:t>
      </w:r>
      <w:r w:rsidR="00823043">
        <w:rPr>
          <w:lang w:val="en-US"/>
        </w:rPr>
        <w:t>Concentration</w:t>
      </w:r>
      <w:r>
        <w:rPr>
          <w:lang w:val="en-US"/>
        </w:rPr>
        <w:t xml:space="preserve"> </w:t>
      </w:r>
      <w:r w:rsidR="00EC3D50">
        <w:rPr>
          <w:lang w:val="en-US"/>
        </w:rPr>
        <w:t>(%)</w:t>
      </w:r>
    </w:p>
    <w:p w:rsidR="004E5CC4" w:rsidRPr="00FC186F" w:rsidRDefault="004E5CC4" w:rsidP="00217C12">
      <w:pPr>
        <w:rPr>
          <w:lang w:val="en-US"/>
        </w:rPr>
      </w:pPr>
      <w:r>
        <w:rPr>
          <w:lang w:val="en-US"/>
        </w:rPr>
        <w:tab/>
      </w:r>
      <w:r w:rsidR="00823043">
        <w:rPr>
          <w:lang w:val="en-US"/>
        </w:rPr>
        <w:t xml:space="preserve"> </w:t>
      </w:r>
      <w:r>
        <w:rPr>
          <w:lang w:val="en-US"/>
        </w:rPr>
        <w:t xml:space="preserve">E- </w:t>
      </w:r>
      <w:r w:rsidR="00823043">
        <w:rPr>
          <w:lang w:val="en-US"/>
        </w:rPr>
        <w:t>Temperature</w:t>
      </w:r>
      <w:r w:rsidR="00EC3D50">
        <w:rPr>
          <w:lang w:val="en-US"/>
        </w:rPr>
        <w:t xml:space="preserve"> (°C)</w:t>
      </w:r>
      <w:r w:rsidR="007B5660">
        <w:rPr>
          <w:lang w:val="en-US"/>
        </w:rPr>
        <w:br/>
      </w:r>
      <w:r w:rsidR="007B5660">
        <w:rPr>
          <w:lang w:val="en-US"/>
        </w:rPr>
        <w:br/>
      </w:r>
    </w:p>
    <w:sectPr w:rsidR="004E5CC4" w:rsidRPr="00FC186F" w:rsidSect="004E5CC4">
      <w:pgSz w:w="11906" w:h="16838"/>
      <w:pgMar w:top="1417" w:right="991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sbS0NDU3NDQwNzJU0lEKTi0uzszPAykwqgUAtUEg2CwAAAA="/>
  </w:docVars>
  <w:rsids>
    <w:rsidRoot w:val="00FC186F"/>
    <w:rsid w:val="000D5E15"/>
    <w:rsid w:val="00202CD6"/>
    <w:rsid w:val="00217C12"/>
    <w:rsid w:val="00260773"/>
    <w:rsid w:val="002D21C2"/>
    <w:rsid w:val="003A276F"/>
    <w:rsid w:val="003A5606"/>
    <w:rsid w:val="003F2221"/>
    <w:rsid w:val="00445BC7"/>
    <w:rsid w:val="004607E8"/>
    <w:rsid w:val="004B7AC8"/>
    <w:rsid w:val="004E5CC4"/>
    <w:rsid w:val="004F1CBA"/>
    <w:rsid w:val="00585CB1"/>
    <w:rsid w:val="00620264"/>
    <w:rsid w:val="00773F14"/>
    <w:rsid w:val="007B5660"/>
    <w:rsid w:val="00823043"/>
    <w:rsid w:val="008962AA"/>
    <w:rsid w:val="00A82EFF"/>
    <w:rsid w:val="00AF545D"/>
    <w:rsid w:val="00B476F6"/>
    <w:rsid w:val="00C6064D"/>
    <w:rsid w:val="00C75A75"/>
    <w:rsid w:val="00E24CB3"/>
    <w:rsid w:val="00E7475F"/>
    <w:rsid w:val="00E8692F"/>
    <w:rsid w:val="00E904E2"/>
    <w:rsid w:val="00EC3D50"/>
    <w:rsid w:val="00FC1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273FED"/>
  <w15:chartTrackingRefBased/>
  <w15:docId w15:val="{BA252AA9-B5DB-4BFD-82AE-264D0E10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SN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Lach</dc:creator>
  <cp:keywords/>
  <dc:description/>
  <cp:lastModifiedBy>Agnieszka Lach</cp:lastModifiedBy>
  <cp:revision>7</cp:revision>
  <dcterms:created xsi:type="dcterms:W3CDTF">2022-01-06T13:46:00Z</dcterms:created>
  <dcterms:modified xsi:type="dcterms:W3CDTF">2022-01-06T15:01:00Z</dcterms:modified>
</cp:coreProperties>
</file>